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07608" cy="6391656"/>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07608" cy="63916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7315200" cy="515721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7315200" cy="51572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7315200" cy="95097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7315200" cy="9509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7315200" cy="6811914"/>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7315200" cy="68119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6591300" cy="949960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7315200" cy="758342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7315200" cy="758342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7315200" cy="3245414"/>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7315200" cy="32454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7315200" cy="9241030"/>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7315200" cy="9241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7315200" cy="10405689"/>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7315200" cy="1040568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204"/>
              <w:gridCol w:w="771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7315200" cy="5091101"/>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7315200" cy="50911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6997700" cy="8509000"/>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7315200" cy="3231614"/>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7315200" cy="32316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7315200" cy="24297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7315200" cy="2429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315"/>
              <w:gridCol w:w="760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711700" cy="626110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246"/>
              <w:gridCol w:w="76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rsidR="00B8743E" w:rsidSect="006F2703">
      <w:pgSz w:h="12240" w:orient="landscape" w:w="158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1T07:27:51Z</dcterms:created>
  <dcterms:modified xsi:type="dcterms:W3CDTF">2024-06-01T07: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